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Zimbabwe</w:t>
      </w:r>
      <w:r>
        <w:t xml:space="preserve"> </w:t>
      </w:r>
      <w:r>
        <w:t xml:space="preserve">Harare</w:t>
      </w:r>
    </w:p>
    <w:bookmarkStart w:id="25" w:name="academic-researcher-cover-letter"/>
    <w:p>
      <w:pPr>
        <w:pStyle w:val="Heading1"/>
      </w:pPr>
      <w:r>
        <w:t xml:space="preserve">Academic Researcher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Institution Name]</w:t>
      </w:r>
      <w:r>
        <w:br/>
      </w:r>
      <w:r>
        <w:t xml:space="preserve">[Institution Address]</w:t>
      </w:r>
      <w:r>
        <w:br/>
      </w:r>
      <w:r>
        <w:t xml:space="preserve">Zimbabwe Harare</w:t>
      </w:r>
    </w:p>
    <w:p>
      <w:pPr>
        <w:pStyle w:val="BodyText"/>
      </w:pPr>
      <w:r>
        <w:t xml:space="preserve">I am writing to express my strong interest in the Academic Researcher position at [Institution Name] in Zimbabwe Harare. As a dedicated scholar with a proven track record in academic research, I am eager to contribute my expertise, passion for knowledge, and commitment to addressing regional challenges through innovative research. My goal is to support the institution’s mission of advancing education and scientific inquiry while fostering sustainable development in Zimbabwe Harare and beyond.</w:t>
      </w:r>
    </w:p>
    <w:bookmarkStart w:id="20" w:name="Xffebf5953b3d31bca048647bbea80d4f112d77b"/>
    <w:p>
      <w:pPr>
        <w:pStyle w:val="Heading2"/>
      </w:pPr>
      <w:r>
        <w:t xml:space="preserve">Academic Background and Research Expertise</w:t>
      </w:r>
    </w:p>
    <w:p>
      <w:pPr>
        <w:pStyle w:val="FirstParagraph"/>
      </w:pPr>
      <w:r>
        <w:t xml:space="preserve">With a [PhD/Master’s] in [Your Field of Study] from [University Name], I have cultivated a robust foundation in academic research, focusing on [specific area, e.g., environmental science, public health, social sciences]. My doctoral work at [University Name] centered on [brief description of your thesis or key research projects], which involved interdisciplinary collaboration with local and international partners. This experience honed my ability to design rigorous research methodologies, analyze complex data, and communicate findings effectively through peer-reviewed publications and presentations at conferences in Zimbabwe Harare and globally.</w:t>
      </w:r>
    </w:p>
    <w:p>
      <w:pPr>
        <w:pStyle w:val="BodyText"/>
      </w:pPr>
      <w:r>
        <w:t xml:space="preserve">Over the past [X years], I have actively engaged in research projects that align with the priorities of institutions like [Institution Name] in Zimbabwe Harare. For instance, my work on [specific project, e.g., "sustainable agricultural practices for smallholder farmers"] directly addressed challenges faced by communities in Harare and surrounding regions. This research not only led to [mention outcomes, e.g., "a publication in a top-tier journal"] but also contributed to policy discussions aimed at improving food security in Zimbabwe. Such experiences have solidified my belief that academic research must be rooted in local needs while striving for global relevance.</w:t>
      </w:r>
    </w:p>
    <w:bookmarkEnd w:id="20"/>
    <w:bookmarkStart w:id="21" w:name="X049096eb6498ee15aa2c010b6f8a4b564ffaa58"/>
    <w:p>
      <w:pPr>
        <w:pStyle w:val="Heading2"/>
      </w:pPr>
      <w:r>
        <w:t xml:space="preserve">Alignment with Zimbabwe Harare’s Academic and Research Goals</w:t>
      </w:r>
    </w:p>
    <w:p>
      <w:pPr>
        <w:pStyle w:val="FirstParagraph"/>
      </w:pPr>
      <w:r>
        <w:t xml:space="preserve">Zimbabwe Harare is a hub of intellectual activity and a critical center for addressing regional challenges, from climate change to economic development. As an academic researcher, I am particularly drawn to [Institution Name]’s emphasis on [specific initiatives, e.g., "community-based research," "interdisciplinary collaboration," or "innovation in STEM education"]. My background in [your field] and my commitment to collaborative, impactful research make me a strong fit for this role.</w:t>
      </w:r>
    </w:p>
    <w:p>
      <w:pPr>
        <w:pStyle w:val="BodyText"/>
      </w:pPr>
      <w:r>
        <w:t xml:space="preserve">One of the key strengths I bring is my ability to bridge academic rigor with practical solutions. For example, during my tenure at [Previous Institution], I led a team that developed a mobile application to monitor water quality in urban areas of Zimbabwe Harare. This project not only advanced scientific understanding but also empowered local communities with tools to address environmental health issues. Such initiatives reflect my dedication to ensuring that research directly benefits the people and ecosystems of Zimbabwe Harare.</w:t>
      </w:r>
    </w:p>
    <w:bookmarkEnd w:id="21"/>
    <w:bookmarkStart w:id="22" w:name="contributions-to-the-institution"/>
    <w:p>
      <w:pPr>
        <w:pStyle w:val="Heading2"/>
      </w:pPr>
      <w:r>
        <w:t xml:space="preserve">Contributions to the Institution</w:t>
      </w:r>
    </w:p>
    <w:p>
      <w:pPr>
        <w:pStyle w:val="FirstParagraph"/>
      </w:pPr>
      <w:r>
        <w:t xml:space="preserve">As an Academic Researcher, I am committed to fostering a dynamic research environment at [Institution Name]. My expertise in [specific skills, e.g., "quantitative data analysis," "grant writing," or "international collaboration"] would enable me to contribute to the institution’s research output while mentoring students and junior researchers. I have successfully secured funding for projects through [grants, e.g., "the National Research Foundation" or "the African Union"], and I am eager to apply this experience to support [Institution Name]’s research agenda.</w:t>
      </w:r>
    </w:p>
    <w:p>
      <w:pPr>
        <w:pStyle w:val="BodyText"/>
      </w:pPr>
      <w:r>
        <w:t xml:space="preserve">Moreover, my work in Zimbabwe Harare has given me deep insights into the unique challenges and opportunities of the region. Whether it is addressing health disparities, promoting sustainable urban planning, or advancing technological innovation, I am motivated to leverage my skills to drive meaningful change. I believe that academic research should not exist in isolation but should actively engage with communities to co-create solutions.</w:t>
      </w:r>
    </w:p>
    <w:bookmarkEnd w:id="22"/>
    <w:bookmarkStart w:id="23" w:name="personal-commitment-and-vision"/>
    <w:p>
      <w:pPr>
        <w:pStyle w:val="Heading2"/>
      </w:pPr>
      <w:r>
        <w:t xml:space="preserve">Personal Commitment and Vision</w:t>
      </w:r>
    </w:p>
    <w:p>
      <w:pPr>
        <w:pStyle w:val="FirstParagraph"/>
      </w:pPr>
      <w:r>
        <w:t xml:space="preserve">Beyond technical expertise, I bring a personal commitment to education and equity. Growing up in [Your Hometown or Region], I witnessed firsthand the transformative power of research in addressing societal challenges. This experience has shaped my career trajectory and reinforced my resolve to contribute to institutions like [Institution Name] that prioritize both academic excellence and social impact.</w:t>
      </w:r>
    </w:p>
    <w:p>
      <w:pPr>
        <w:pStyle w:val="BodyText"/>
      </w:pPr>
      <w:r>
        <w:t xml:space="preserve">I am particularly inspired by [Institution Name]’s role in nurturing the next generation of leaders in Zimbabwe Harare. I aim to support this mission by mentoring students, collaborating with faculty, and fostering partnerships with local organizations. My vision is to create a research culture that values innovation, inclusivity, and the application of knowledge for the greater good.</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n Academic Researcher to [Institution Name] in Zimbabwe Harare. My research background, community engagement experience, and alignment with the institution’s goals position me to make a meaningful impact. I would be honored to bring my expertise to your team and collaborate on projects that advance knowledge, empower communities, and drive progress in Zimbabwe Harare.</w:t>
      </w:r>
    </w:p>
    <w:p>
      <w:pPr>
        <w:pStyle w:val="BodyText"/>
      </w:pPr>
      <w:r>
        <w:t xml:space="preserve">Thank you for considering my application. I look forward to the possibility of discussing how my qualifications and vision align with the needs of [Institution Name]. Please feel free to contact me at [Your Phone Number] or [Your Email Address] for any additional information or to schedule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Zimbabwe Harare</dc:title>
  <dc:creator/>
  <dc:language>en</dc:language>
  <cp:keywords/>
  <dcterms:created xsi:type="dcterms:W3CDTF">2026-07-21T05:48:43Z</dcterms:created>
  <dcterms:modified xsi:type="dcterms:W3CDTF">2026-07-21T05:48:43Z</dcterms:modified>
</cp:coreProperties>
</file>

<file path=docProps/custom.xml><?xml version="1.0" encoding="utf-8"?>
<Properties xmlns="http://schemas.openxmlformats.org/officeDocument/2006/custom-properties" xmlns:vt="http://schemas.openxmlformats.org/officeDocument/2006/docPropsVTypes"/>
</file>